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35F4E" w14:textId="77777777" w:rsidR="001369B8" w:rsidRDefault="001369B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"/>
          <w:szCs w:val="2"/>
        </w:rPr>
      </w:pPr>
    </w:p>
    <w:p w14:paraId="448BF9B2" w14:textId="7788DA39" w:rsidR="001369B8" w:rsidRDefault="007D057A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0ECA7494" wp14:editId="07E706E5">
                <wp:simplePos x="0" y="0"/>
                <wp:positionH relativeFrom="page">
                  <wp:posOffset>795338</wp:posOffset>
                </wp:positionH>
                <wp:positionV relativeFrom="margin">
                  <wp:posOffset>8129588</wp:posOffset>
                </wp:positionV>
                <wp:extent cx="5953125" cy="73660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374200" y="3416463"/>
                          <a:ext cx="5943600" cy="727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35D47BC" w14:textId="5C607E16" w:rsidR="001369B8" w:rsidRDefault="001369B8">
                            <w:pPr>
                              <w:spacing w:after="0" w:line="240" w:lineRule="auto"/>
                              <w:jc w:val="right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0" tIns="0" rIns="0" bIns="0" anchor="b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CA7494" id="Rectangle 80" o:spid="_x0000_s1026" style="position:absolute;margin-left:62.65pt;margin-top:640.15pt;width:468.75pt;height:58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" filled="f" stroked="f">
                <v:textbox inset="0,0,0,0">
                  <w:txbxContent>
                    <w:p w14:paraId="435D47BC" w14:textId="5C607E16" w:rsidR="001369B8" w:rsidRDefault="001369B8">
                      <w:pPr>
                        <w:spacing w:after="0" w:line="240" w:lineRule="auto"/>
                        <w:jc w:val="right"/>
                        <w:textDirection w:val="btLr"/>
                      </w:pPr>
                    </w:p>
                  </w:txbxContent>
                </v:textbox>
                <w10:wrap anchorx="page" anchory="margin"/>
              </v:rect>
            </w:pict>
          </mc:Fallback>
        </mc:AlternateContent>
      </w:r>
    </w:p>
    <w:p w14:paraId="48F6EAA5" w14:textId="7E7C0A96" w:rsidR="001369B8" w:rsidRDefault="00C7485A">
      <w:pPr>
        <w:jc w:val="center"/>
        <w:rPr>
          <w:b/>
          <w:color w:val="000000"/>
          <w:sz w:val="52"/>
          <w:szCs w:val="5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7C71AA45" wp14:editId="6AD4E34C">
                <wp:simplePos x="0" y="0"/>
                <wp:positionH relativeFrom="margin">
                  <wp:align>left</wp:align>
                </wp:positionH>
                <wp:positionV relativeFrom="margin">
                  <wp:posOffset>2288858</wp:posOffset>
                </wp:positionV>
                <wp:extent cx="6010275" cy="3265714"/>
                <wp:effectExtent l="0" t="0" r="0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0275" cy="32657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36900E8" w14:textId="77777777" w:rsidR="008B77CA" w:rsidRDefault="008B77CA" w:rsidP="008B77CA">
                            <w:pPr>
                              <w:spacing w:after="0" w:line="240" w:lineRule="auto"/>
                              <w:jc w:val="center"/>
                              <w:textDirection w:val="btLr"/>
                              <w:rPr>
                                <w:smallCaps/>
                                <w:color w:val="8496B0"/>
                                <w:sz w:val="60"/>
                              </w:rPr>
                            </w:pPr>
                            <w:r>
                              <w:rPr>
                                <w:smallCaps/>
                                <w:color w:val="8496B0"/>
                                <w:sz w:val="60"/>
                              </w:rPr>
                              <w:t xml:space="preserve">CMPG321 </w:t>
                            </w:r>
                          </w:p>
                          <w:p w14:paraId="106CD800" w14:textId="2FAA6AD8" w:rsidR="008B77CA" w:rsidRDefault="008B77CA" w:rsidP="008B77CA">
                            <w:pPr>
                              <w:spacing w:after="0" w:line="240" w:lineRule="auto"/>
                              <w:jc w:val="center"/>
                              <w:textDirection w:val="btLr"/>
                              <w:rPr>
                                <w:smallCaps/>
                                <w:color w:val="8496B0"/>
                                <w:sz w:val="60"/>
                              </w:rPr>
                            </w:pPr>
                            <w:r>
                              <w:rPr>
                                <w:smallCaps/>
                                <w:color w:val="8496B0"/>
                                <w:sz w:val="60"/>
                              </w:rPr>
                              <w:t>Homework Assignment 1</w:t>
                            </w:r>
                          </w:p>
                          <w:p w14:paraId="37D1B597" w14:textId="0617AC9A" w:rsidR="008B77CA" w:rsidRDefault="008B77CA" w:rsidP="008B77CA">
                            <w:pPr>
                              <w:spacing w:after="0" w:line="240" w:lineRule="auto"/>
                              <w:jc w:val="center"/>
                              <w:textDirection w:val="btLr"/>
                              <w:rPr>
                                <w:smallCaps/>
                                <w:color w:val="8496B0"/>
                                <w:sz w:val="60"/>
                              </w:rPr>
                            </w:pPr>
                            <w:r>
                              <w:rPr>
                                <w:smallCaps/>
                                <w:color w:val="8496B0"/>
                                <w:sz w:val="60"/>
                              </w:rPr>
                              <w:t>27347435</w:t>
                            </w:r>
                          </w:p>
                          <w:p w14:paraId="55453A0E" w14:textId="5BD10812" w:rsidR="00C7485A" w:rsidRDefault="00C7485A" w:rsidP="008B77CA">
                            <w:pPr>
                              <w:spacing w:after="0" w:line="240" w:lineRule="auto"/>
                              <w:jc w:val="center"/>
                              <w:textDirection w:val="btLr"/>
                              <w:rPr>
                                <w:smallCaps/>
                                <w:color w:val="8496B0"/>
                                <w:sz w:val="60"/>
                              </w:rPr>
                            </w:pPr>
                          </w:p>
                          <w:p w14:paraId="7D2F8456" w14:textId="2E5070F3" w:rsidR="00C7485A" w:rsidRPr="008B77CA" w:rsidRDefault="00C7485A" w:rsidP="008B77CA">
                            <w:pPr>
                              <w:spacing w:after="0" w:line="240" w:lineRule="auto"/>
                              <w:jc w:val="center"/>
                              <w:textDirection w:val="btLr"/>
                              <w:rPr>
                                <w:smallCaps/>
                                <w:color w:val="8496B0"/>
                                <w:sz w:val="60"/>
                              </w:rPr>
                            </w:pPr>
                            <w:r>
                              <w:rPr>
                                <w:smallCaps/>
                                <w:color w:val="8496B0"/>
                                <w:sz w:val="60"/>
                              </w:rPr>
                              <w:t>DB Nel</w:t>
                            </w:r>
                          </w:p>
                          <w:p w14:paraId="36A08CA4" w14:textId="77777777" w:rsidR="001369B8" w:rsidRDefault="001369B8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48402D65" w14:textId="77777777" w:rsidR="001369B8" w:rsidRDefault="001369B8">
                            <w:pPr>
                              <w:spacing w:after="0" w:line="240" w:lineRule="auto"/>
                              <w:jc w:val="center"/>
                              <w:textDirection w:val="btLr"/>
                            </w:pPr>
                          </w:p>
                          <w:p w14:paraId="611A4FE9" w14:textId="77777777" w:rsidR="001369B8" w:rsidRDefault="001369B8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71AA45" id="Rectangle 83" o:spid="_x0000_s1027" style="position:absolute;left:0;text-align:left;margin-left:0;margin-top:180.25pt;width:473.25pt;height:257.1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" filled="f" stroked="f">
                <v:textbox inset="2.53958mm,1.2694mm,2.53958mm,1.2694mm">
                  <w:txbxContent>
                    <w:p w14:paraId="036900E8" w14:textId="77777777" w:rsidR="008B77CA" w:rsidRDefault="008B77CA" w:rsidP="008B77CA">
                      <w:pPr>
                        <w:spacing w:after="0" w:line="240" w:lineRule="auto"/>
                        <w:jc w:val="center"/>
                        <w:textDirection w:val="btLr"/>
                        <w:rPr>
                          <w:smallCaps/>
                          <w:color w:val="8496B0"/>
                          <w:sz w:val="60"/>
                        </w:rPr>
                      </w:pPr>
                      <w:r>
                        <w:rPr>
                          <w:smallCaps/>
                          <w:color w:val="8496B0"/>
                          <w:sz w:val="60"/>
                        </w:rPr>
                        <w:t xml:space="preserve">CMPG321 </w:t>
                      </w:r>
                    </w:p>
                    <w:p w14:paraId="106CD800" w14:textId="2FAA6AD8" w:rsidR="008B77CA" w:rsidRDefault="008B77CA" w:rsidP="008B77CA">
                      <w:pPr>
                        <w:spacing w:after="0" w:line="240" w:lineRule="auto"/>
                        <w:jc w:val="center"/>
                        <w:textDirection w:val="btLr"/>
                        <w:rPr>
                          <w:smallCaps/>
                          <w:color w:val="8496B0"/>
                          <w:sz w:val="60"/>
                        </w:rPr>
                      </w:pPr>
                      <w:r>
                        <w:rPr>
                          <w:smallCaps/>
                          <w:color w:val="8496B0"/>
                          <w:sz w:val="60"/>
                        </w:rPr>
                        <w:t>Homework Assignment 1</w:t>
                      </w:r>
                    </w:p>
                    <w:p w14:paraId="37D1B597" w14:textId="0617AC9A" w:rsidR="008B77CA" w:rsidRDefault="008B77CA" w:rsidP="008B77CA">
                      <w:pPr>
                        <w:spacing w:after="0" w:line="240" w:lineRule="auto"/>
                        <w:jc w:val="center"/>
                        <w:textDirection w:val="btLr"/>
                        <w:rPr>
                          <w:smallCaps/>
                          <w:color w:val="8496B0"/>
                          <w:sz w:val="60"/>
                        </w:rPr>
                      </w:pPr>
                      <w:r>
                        <w:rPr>
                          <w:smallCaps/>
                          <w:color w:val="8496B0"/>
                          <w:sz w:val="60"/>
                        </w:rPr>
                        <w:t>27347435</w:t>
                      </w:r>
                    </w:p>
                    <w:p w14:paraId="55453A0E" w14:textId="5BD10812" w:rsidR="00C7485A" w:rsidRDefault="00C7485A" w:rsidP="008B77CA">
                      <w:pPr>
                        <w:spacing w:after="0" w:line="240" w:lineRule="auto"/>
                        <w:jc w:val="center"/>
                        <w:textDirection w:val="btLr"/>
                        <w:rPr>
                          <w:smallCaps/>
                          <w:color w:val="8496B0"/>
                          <w:sz w:val="60"/>
                        </w:rPr>
                      </w:pPr>
                    </w:p>
                    <w:p w14:paraId="7D2F8456" w14:textId="2E5070F3" w:rsidR="00C7485A" w:rsidRPr="008B77CA" w:rsidRDefault="00C7485A" w:rsidP="008B77CA">
                      <w:pPr>
                        <w:spacing w:after="0" w:line="240" w:lineRule="auto"/>
                        <w:jc w:val="center"/>
                        <w:textDirection w:val="btLr"/>
                        <w:rPr>
                          <w:smallCaps/>
                          <w:color w:val="8496B0"/>
                          <w:sz w:val="60"/>
                        </w:rPr>
                      </w:pPr>
                      <w:r>
                        <w:rPr>
                          <w:smallCaps/>
                          <w:color w:val="8496B0"/>
                          <w:sz w:val="60"/>
                        </w:rPr>
                        <w:t>DB Nel</w:t>
                      </w:r>
                    </w:p>
                    <w:p w14:paraId="36A08CA4" w14:textId="77777777" w:rsidR="001369B8" w:rsidRDefault="001369B8">
                      <w:pPr>
                        <w:spacing w:after="0" w:line="240" w:lineRule="auto"/>
                        <w:jc w:val="center"/>
                        <w:textDirection w:val="btLr"/>
                      </w:pPr>
                    </w:p>
                    <w:p w14:paraId="48402D65" w14:textId="77777777" w:rsidR="001369B8" w:rsidRDefault="001369B8">
                      <w:pPr>
                        <w:spacing w:after="0" w:line="240" w:lineRule="auto"/>
                        <w:jc w:val="center"/>
                        <w:textDirection w:val="btLr"/>
                      </w:pPr>
                    </w:p>
                    <w:p w14:paraId="611A4FE9" w14:textId="77777777" w:rsidR="001369B8" w:rsidRDefault="001369B8">
                      <w:pPr>
                        <w:textDirection w:val="btLr"/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392103B1" wp14:editId="67400DBA">
                <wp:simplePos x="0" y="0"/>
                <wp:positionH relativeFrom="column">
                  <wp:posOffset>-510639</wp:posOffset>
                </wp:positionH>
                <wp:positionV relativeFrom="paragraph">
                  <wp:posOffset>7064820</wp:posOffset>
                </wp:positionV>
                <wp:extent cx="6424551" cy="1924050"/>
                <wp:effectExtent l="0" t="0" r="0" b="0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4551" cy="1924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AF03536" w14:textId="77777777" w:rsidR="001369B8" w:rsidRDefault="001369B8">
                            <w:pPr>
                              <w:textDirection w:val="btLr"/>
                            </w:pPr>
                          </w:p>
                          <w:p w14:paraId="7C363AEB" w14:textId="77777777" w:rsidR="001369B8" w:rsidRDefault="001369B8">
                            <w:pPr>
                              <w:textDirection w:val="btLr"/>
                            </w:pPr>
                          </w:p>
                          <w:p w14:paraId="477F5590" w14:textId="77777777" w:rsidR="001369B8" w:rsidRDefault="001369B8">
                            <w:pPr>
                              <w:textDirection w:val="btLr"/>
                            </w:pPr>
                          </w:p>
                          <w:p w14:paraId="21C8E6AC" w14:textId="0554B5C6" w:rsidR="001369B8" w:rsidRPr="00C7485A" w:rsidRDefault="001369B8">
                            <w:pPr>
                              <w:textDirection w:val="btLr"/>
                              <w:rPr>
                                <w:color w:val="000000"/>
                                <w:sz w:val="24"/>
                              </w:rPr>
                            </w:pPr>
                          </w:p>
                          <w:p w14:paraId="33460DF5" w14:textId="1DCE2D25" w:rsidR="001369B8" w:rsidRDefault="007D057A" w:rsidP="00C7485A">
                            <w:pPr>
                              <w:jc w:val="right"/>
                              <w:textDirection w:val="btLr"/>
                              <w:rPr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 xml:space="preserve">Submission Date: </w:t>
                            </w:r>
                            <w:r w:rsidR="008B77CA">
                              <w:rPr>
                                <w:color w:val="000000"/>
                                <w:sz w:val="24"/>
                              </w:rPr>
                              <w:t>03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/0</w:t>
                            </w:r>
                            <w:r w:rsidR="008B77CA">
                              <w:rPr>
                                <w:color w:val="000000"/>
                                <w:sz w:val="24"/>
                              </w:rPr>
                              <w:t>9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/2021</w:t>
                            </w:r>
                          </w:p>
                          <w:p w14:paraId="09A6B179" w14:textId="39301EBB" w:rsidR="00C7485A" w:rsidRDefault="00C7485A">
                            <w:pPr>
                              <w:textDirection w:val="btLr"/>
                              <w:rPr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>The submission is solely my own work – DB Nel - 27347435</w:t>
                            </w:r>
                          </w:p>
                          <w:p w14:paraId="222FEB2C" w14:textId="77777777" w:rsidR="00C7485A" w:rsidRDefault="00C7485A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103B1" id="Rectangle 82" o:spid="_x0000_s1028" style="position:absolute;left:0;text-align:left;margin-left:-40.2pt;margin-top:556.3pt;width:505.85pt;height:151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" filled="f" stroked="f">
                <v:textbox inset="2.53958mm,1.2694mm,2.53958mm,1.2694mm">
                  <w:txbxContent>
                    <w:p w14:paraId="4AF03536" w14:textId="77777777" w:rsidR="001369B8" w:rsidRDefault="001369B8">
                      <w:pPr>
                        <w:textDirection w:val="btLr"/>
                      </w:pPr>
                    </w:p>
                    <w:p w14:paraId="7C363AEB" w14:textId="77777777" w:rsidR="001369B8" w:rsidRDefault="001369B8">
                      <w:pPr>
                        <w:textDirection w:val="btLr"/>
                      </w:pPr>
                    </w:p>
                    <w:p w14:paraId="477F5590" w14:textId="77777777" w:rsidR="001369B8" w:rsidRDefault="001369B8">
                      <w:pPr>
                        <w:textDirection w:val="btLr"/>
                      </w:pPr>
                    </w:p>
                    <w:p w14:paraId="21C8E6AC" w14:textId="0554B5C6" w:rsidR="001369B8" w:rsidRPr="00C7485A" w:rsidRDefault="001369B8">
                      <w:pPr>
                        <w:textDirection w:val="btLr"/>
                        <w:rPr>
                          <w:color w:val="000000"/>
                          <w:sz w:val="24"/>
                        </w:rPr>
                      </w:pPr>
                    </w:p>
                    <w:p w14:paraId="33460DF5" w14:textId="1DCE2D25" w:rsidR="001369B8" w:rsidRDefault="007D057A" w:rsidP="00C7485A">
                      <w:pPr>
                        <w:jc w:val="right"/>
                        <w:textDirection w:val="btLr"/>
                        <w:rPr>
                          <w:color w:val="000000"/>
                          <w:sz w:val="24"/>
                        </w:rPr>
                      </w:pPr>
                      <w:r>
                        <w:rPr>
                          <w:color w:val="000000"/>
                          <w:sz w:val="24"/>
                        </w:rPr>
                        <w:t xml:space="preserve">Submission Date: </w:t>
                      </w:r>
                      <w:r w:rsidR="008B77CA">
                        <w:rPr>
                          <w:color w:val="000000"/>
                          <w:sz w:val="24"/>
                        </w:rPr>
                        <w:t>03</w:t>
                      </w:r>
                      <w:r>
                        <w:rPr>
                          <w:color w:val="000000"/>
                          <w:sz w:val="24"/>
                        </w:rPr>
                        <w:t>/0</w:t>
                      </w:r>
                      <w:r w:rsidR="008B77CA">
                        <w:rPr>
                          <w:color w:val="000000"/>
                          <w:sz w:val="24"/>
                        </w:rPr>
                        <w:t>9</w:t>
                      </w:r>
                      <w:r>
                        <w:rPr>
                          <w:color w:val="000000"/>
                          <w:sz w:val="24"/>
                        </w:rPr>
                        <w:t>/2021</w:t>
                      </w:r>
                    </w:p>
                    <w:p w14:paraId="09A6B179" w14:textId="39301EBB" w:rsidR="00C7485A" w:rsidRDefault="00C7485A">
                      <w:pPr>
                        <w:textDirection w:val="btLr"/>
                        <w:rPr>
                          <w:color w:val="000000"/>
                          <w:sz w:val="24"/>
                        </w:rPr>
                      </w:pPr>
                      <w:r>
                        <w:rPr>
                          <w:color w:val="000000"/>
                          <w:sz w:val="24"/>
                        </w:rPr>
                        <w:t>The submission is solely my own work – DB Nel - 27347435</w:t>
                      </w:r>
                    </w:p>
                    <w:p w14:paraId="222FEB2C" w14:textId="77777777" w:rsidR="00C7485A" w:rsidRDefault="00C7485A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7D057A">
        <w:rPr>
          <w:noProof/>
          <w:color w:val="5B9BD5"/>
          <w:sz w:val="36"/>
          <w:szCs w:val="36"/>
        </w:rPr>
        <mc:AlternateContent>
          <mc:Choice Requires="wpg">
            <w:drawing>
              <wp:anchor distT="0" distB="0" distL="0" distR="0" simplePos="0" relativeHeight="251661312" behindDoc="0" locked="0" layoutInCell="1" hidden="0" allowOverlap="1" wp14:anchorId="5D03176B" wp14:editId="5AA64E91">
                <wp:simplePos x="0" y="0"/>
                <wp:positionH relativeFrom="margin">
                  <wp:align>right</wp:align>
                </wp:positionH>
                <wp:positionV relativeFrom="page">
                  <wp:posOffset>4391025</wp:posOffset>
                </wp:positionV>
                <wp:extent cx="4953000" cy="4963160"/>
                <wp:effectExtent l="0" t="0" r="0" b="0"/>
                <wp:wrapSquare wrapText="bothSides" distT="0" distB="0" distL="0" distR="0"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53000" cy="4963160"/>
                          <a:chOff x="2869500" y="1298420"/>
                          <a:chExt cx="4953000" cy="4963160"/>
                        </a:xfrm>
                      </wpg:grpSpPr>
                      <wpg:grpSp>
                        <wpg:cNvPr id="1" name="Group 1"/>
                        <wpg:cNvGrpSpPr/>
                        <wpg:grpSpPr>
                          <a:xfrm>
                            <a:off x="2869500" y="1298420"/>
                            <a:ext cx="4953000" cy="4963160"/>
                            <a:chOff x="2598816" y="931644"/>
                            <a:chExt cx="5494369" cy="5696712"/>
                          </a:xfrm>
                        </wpg:grpSpPr>
                        <wps:wsp>
                          <wps:cNvPr id="2" name="Rectangle 2"/>
                          <wps:cNvSpPr/>
                          <wps:spPr>
                            <a:xfrm>
                              <a:off x="2598816" y="931644"/>
                              <a:ext cx="5494350" cy="56967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E7E16DB" w14:textId="77777777" w:rsidR="001369B8" w:rsidRDefault="001369B8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3" name="Group 3"/>
                          <wpg:cNvGrpSpPr/>
                          <wpg:grpSpPr>
                            <a:xfrm>
                              <a:off x="2598816" y="931644"/>
                              <a:ext cx="5494369" cy="5696712"/>
                              <a:chOff x="0" y="0"/>
                              <a:chExt cx="4329113" cy="4491038"/>
                            </a:xfrm>
                          </wpg:grpSpPr>
                          <wps:wsp>
                            <wps:cNvPr id="4" name="Rectangle 4"/>
                            <wps:cNvSpPr/>
                            <wps:spPr>
                              <a:xfrm>
                                <a:off x="0" y="0"/>
                                <a:ext cx="4329100" cy="44910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31EC20E" w14:textId="77777777" w:rsidR="001369B8" w:rsidRDefault="001369B8">
                                  <w:pPr>
                                    <w:spacing w:after="0" w:line="240" w:lineRule="auto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5" name="Freeform: Shape 5"/>
                            <wps:cNvSpPr/>
                            <wps:spPr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781" h="1786" extrusionOk="0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8296B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6" name="Freeform: Shape 6"/>
                            <wps:cNvSpPr/>
                            <wps:spPr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234" h="2234" extrusionOk="0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8296B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7" name="Freeform: Shape 7"/>
                            <wps:cNvSpPr/>
                            <wps:spPr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197" h="2197" extrusionOk="0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8296B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8" name="Freeform: Shape 8"/>
                            <wps:cNvSpPr/>
                            <wps:spPr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1961" h="1966" extrusionOk="0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8296B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9" name="Freeform: Shape 9"/>
                            <wps:cNvSpPr/>
                            <wps:spPr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727" h="2732" extrusionOk="0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8296B0"/>
                              </a:solidFill>
                              <a:ln>
                                <a:noFill/>
                              </a:ln>
                            </wps:spPr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D03176B" id="Group 81" o:spid="_x0000_s1029" style="position:absolute;left:0;text-align:left;margin-left:338.8pt;margin-top:345.75pt;width:390pt;height:390.8pt;z-index:251661312;mso-wrap-distance-left:0;mso-wrap-distance-right:0;mso-position-horizontal:right;mso-position-horizontal-relative:margin;mso-position-vertical-relative:page" coordorigin="28695,12984" coordsize="49530,49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">
                <v:group id="Group 1" o:spid="_x0000_s1030" style="position:absolute;left:28695;top:12984;width:49530;height:49631" coordorigin="25988,9316" coordsize="54943,569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Rectangle 2" o:spid="_x0000_s1031" style="position:absolute;left:25988;top:9316;width:54943;height:569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  <v:textbox inset="2.53958mm,2.53958mm,2.53958mm,2.53958mm">
                      <w:txbxContent>
                        <w:p w14:paraId="2E7E16DB" w14:textId="77777777" w:rsidR="001369B8" w:rsidRDefault="001369B8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group id="Group 3" o:spid="_x0000_s1032" style="position:absolute;left:25988;top:9316;width:54943;height:56967" coordsize="43291,44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rect id="Rectangle 4" o:spid="_x0000_s1033" style="position:absolute;width:43291;height:449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" filled="f" stroked="f">
                      <v:textbox inset="2.53958mm,2.53958mm,2.53958mm,2.53958mm">
                        <w:txbxContent>
                          <w:p w14:paraId="431EC20E" w14:textId="77777777" w:rsidR="001369B8" w:rsidRDefault="001369B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v:textbox>
                    </v:rect>
                    <v:shape id="Freeform: Shape 5" o:spid="_x0000_s1034" style="position:absolute;left:15017;width:28274;height:28352;visibility:visible;mso-wrap-style:square;v-text-anchor:middle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" path="m4,1786l,1782,1776,r5,5l4,1786xe" fillcolor="#8296b0" stroked="f">
                      <v:path arrowok="t" o:extrusionok="f"/>
                    </v:shape>
                    <v:shape id="Freeform: Shape 6" o:spid="_x0000_s1035" style="position:absolute;left:7826;top:2270;width:35465;height:35464;visibility:visible;mso-wrap-style:square;v-text-anchor:middle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" path="m5,2234l,2229,2229,r5,5l5,2234xe" fillcolor="#8296b0" stroked="f">
                      <v:path arrowok="t" o:extrusionok="f"/>
                    </v:shape>
                    <v:shape id="Freeform: Shape 7" o:spid="_x0000_s1036" style="position:absolute;left:8413;top:1095;width:34878;height:34877;visibility:visible;mso-wrap-style:square;v-text-anchor:middle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" path="m9,2197l,2193,2188,r9,10l9,2197xe" fillcolor="#8296b0" stroked="f">
                      <v:path arrowok="t" o:extrusionok="f"/>
                    </v:shape>
                    <v:shape id="Freeform: Shape 8" o:spid="_x0000_s1037" style="position:absolute;left:12160;top:4984;width:31131;height:31211;visibility:visible;mso-wrap-style:square;v-text-anchor:middle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" path="m9,1966l,1957,1952,r9,9l9,1966xe" fillcolor="#8296b0" stroked="f">
                      <v:path arrowok="t" o:extrusionok="f"/>
                    </v:shape>
                    <v:shape id="Freeform: Shape 9" o:spid="_x0000_s1038" style="position:absolute;top:1539;width:43291;height:43371;visibility:visible;mso-wrap-style:square;v-text-anchor:middle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" path="m,2732r,-4l2722,r5,5l,2732xe" fillcolor="#8296b0" stroked="f">
                      <v:path arrowok="t" o:extrusionok="f"/>
                    </v:shape>
                  </v:group>
                </v:group>
                <w10:wrap type="square" anchorx="margin" anchory="page"/>
              </v:group>
            </w:pict>
          </mc:Fallback>
        </mc:AlternateContent>
      </w:r>
      <w:r w:rsidR="007D057A">
        <w:br w:type="page"/>
      </w:r>
      <w:r w:rsidR="007D057A">
        <w:rPr>
          <w:noProof/>
        </w:rPr>
        <w:drawing>
          <wp:anchor distT="0" distB="0" distL="114300" distR="114300" simplePos="0" relativeHeight="251663360" behindDoc="0" locked="0" layoutInCell="1" hidden="0" allowOverlap="1" wp14:anchorId="46B71DC7" wp14:editId="13CF1429">
            <wp:simplePos x="0" y="0"/>
            <wp:positionH relativeFrom="column">
              <wp:posOffset>5257800</wp:posOffset>
            </wp:positionH>
            <wp:positionV relativeFrom="paragraph">
              <wp:posOffset>8681720</wp:posOffset>
            </wp:positionV>
            <wp:extent cx="905001" cy="466790"/>
            <wp:effectExtent l="0" t="0" r="0" b="0"/>
            <wp:wrapNone/>
            <wp:docPr id="8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05001" cy="4667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39492A2" w14:textId="77777777" w:rsidR="001369B8" w:rsidRDefault="007D057A">
      <w:pPr>
        <w:keepNext/>
        <w:keepLines/>
        <w:pBdr>
          <w:top w:val="nil"/>
          <w:left w:val="nil"/>
          <w:bottom w:val="single" w:sz="4" w:space="1" w:color="595959"/>
          <w:right w:val="nil"/>
          <w:between w:val="nil"/>
        </w:pBdr>
        <w:spacing w:before="360"/>
        <w:ind w:left="432" w:hanging="432"/>
        <w:jc w:val="both"/>
        <w:rPr>
          <w:smallCaps/>
          <w:color w:val="000000"/>
          <w:sz w:val="32"/>
          <w:szCs w:val="32"/>
        </w:rPr>
      </w:pPr>
      <w:r>
        <w:rPr>
          <w:smallCaps/>
          <w:color w:val="000000"/>
          <w:sz w:val="32"/>
          <w:szCs w:val="32"/>
        </w:rPr>
        <w:lastRenderedPageBreak/>
        <w:t>Table of Contents</w:t>
      </w:r>
    </w:p>
    <w:sdt>
      <w:sdtPr>
        <w:id w:val="657888594"/>
        <w:docPartObj>
          <w:docPartGallery w:val="Table of Contents"/>
          <w:docPartUnique/>
        </w:docPartObj>
      </w:sdtPr>
      <w:sdtEndPr/>
      <w:sdtContent>
        <w:p w14:paraId="47B29FAA" w14:textId="1852F867" w:rsidR="000C491F" w:rsidRDefault="007D057A">
          <w:pPr>
            <w:pStyle w:val="TOC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81515774" w:history="1">
            <w:r w:rsidR="000C491F" w:rsidRPr="00102009">
              <w:rPr>
                <w:rStyle w:val="Hyperlink"/>
                <w:noProof/>
              </w:rPr>
              <w:t>1.</w:t>
            </w:r>
            <w:r w:rsidR="000C491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C491F" w:rsidRPr="00102009">
              <w:rPr>
                <w:rStyle w:val="Hyperlink"/>
                <w:noProof/>
              </w:rPr>
              <w:t>MISTAKES IN THE GIVEN DATABASE</w:t>
            </w:r>
            <w:r w:rsidR="000C491F">
              <w:rPr>
                <w:noProof/>
                <w:webHidden/>
              </w:rPr>
              <w:tab/>
            </w:r>
            <w:r w:rsidR="000C491F">
              <w:rPr>
                <w:noProof/>
                <w:webHidden/>
              </w:rPr>
              <w:fldChar w:fldCharType="begin"/>
            </w:r>
            <w:r w:rsidR="000C491F">
              <w:rPr>
                <w:noProof/>
                <w:webHidden/>
              </w:rPr>
              <w:instrText xml:space="preserve"> PAGEREF _Toc81515774 \h </w:instrText>
            </w:r>
            <w:r w:rsidR="000C491F">
              <w:rPr>
                <w:noProof/>
                <w:webHidden/>
              </w:rPr>
            </w:r>
            <w:r w:rsidR="000C491F">
              <w:rPr>
                <w:noProof/>
                <w:webHidden/>
              </w:rPr>
              <w:fldChar w:fldCharType="separate"/>
            </w:r>
            <w:r w:rsidR="005B7FD1">
              <w:rPr>
                <w:noProof/>
                <w:webHidden/>
              </w:rPr>
              <w:t>2</w:t>
            </w:r>
            <w:r w:rsidR="000C491F">
              <w:rPr>
                <w:noProof/>
                <w:webHidden/>
              </w:rPr>
              <w:fldChar w:fldCharType="end"/>
            </w:r>
          </w:hyperlink>
        </w:p>
        <w:p w14:paraId="2AA41B65" w14:textId="248F4544" w:rsidR="000C491F" w:rsidRDefault="00A93570">
          <w:pPr>
            <w:pStyle w:val="TOC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1515775" w:history="1">
            <w:r w:rsidR="000C491F" w:rsidRPr="00102009">
              <w:rPr>
                <w:rStyle w:val="Hyperlink"/>
                <w:noProof/>
              </w:rPr>
              <w:t>2.</w:t>
            </w:r>
            <w:r w:rsidR="000C491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C491F" w:rsidRPr="00102009">
              <w:rPr>
                <w:rStyle w:val="Hyperlink"/>
                <w:noProof/>
              </w:rPr>
              <w:t>CONCEPTUAL DESIGN</w:t>
            </w:r>
            <w:r w:rsidR="000C491F">
              <w:rPr>
                <w:noProof/>
                <w:webHidden/>
              </w:rPr>
              <w:tab/>
            </w:r>
            <w:r w:rsidR="000C491F">
              <w:rPr>
                <w:noProof/>
                <w:webHidden/>
              </w:rPr>
              <w:fldChar w:fldCharType="begin"/>
            </w:r>
            <w:r w:rsidR="000C491F">
              <w:rPr>
                <w:noProof/>
                <w:webHidden/>
              </w:rPr>
              <w:instrText xml:space="preserve"> PAGEREF _Toc81515775 \h </w:instrText>
            </w:r>
            <w:r w:rsidR="000C491F">
              <w:rPr>
                <w:noProof/>
                <w:webHidden/>
              </w:rPr>
            </w:r>
            <w:r w:rsidR="000C491F">
              <w:rPr>
                <w:noProof/>
                <w:webHidden/>
              </w:rPr>
              <w:fldChar w:fldCharType="separate"/>
            </w:r>
            <w:r w:rsidR="005B7FD1">
              <w:rPr>
                <w:noProof/>
                <w:webHidden/>
              </w:rPr>
              <w:t>2</w:t>
            </w:r>
            <w:r w:rsidR="000C491F">
              <w:rPr>
                <w:noProof/>
                <w:webHidden/>
              </w:rPr>
              <w:fldChar w:fldCharType="end"/>
            </w:r>
          </w:hyperlink>
        </w:p>
        <w:p w14:paraId="74BBB4F9" w14:textId="51370E84" w:rsidR="000C491F" w:rsidRDefault="00A93570">
          <w:pPr>
            <w:pStyle w:val="TOC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1515776" w:history="1">
            <w:r w:rsidR="000C491F" w:rsidRPr="00102009">
              <w:rPr>
                <w:rStyle w:val="Hyperlink"/>
                <w:noProof/>
              </w:rPr>
              <w:t>3.</w:t>
            </w:r>
            <w:r w:rsidR="000C491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C491F" w:rsidRPr="00102009">
              <w:rPr>
                <w:rStyle w:val="Hyperlink"/>
                <w:noProof/>
              </w:rPr>
              <w:t>LOGICAL DESIGN</w:t>
            </w:r>
            <w:r w:rsidR="000C491F">
              <w:rPr>
                <w:noProof/>
                <w:webHidden/>
              </w:rPr>
              <w:tab/>
            </w:r>
            <w:r w:rsidR="000C491F">
              <w:rPr>
                <w:noProof/>
                <w:webHidden/>
              </w:rPr>
              <w:fldChar w:fldCharType="begin"/>
            </w:r>
            <w:r w:rsidR="000C491F">
              <w:rPr>
                <w:noProof/>
                <w:webHidden/>
              </w:rPr>
              <w:instrText xml:space="preserve"> PAGEREF _Toc81515776 \h </w:instrText>
            </w:r>
            <w:r w:rsidR="000C491F">
              <w:rPr>
                <w:noProof/>
                <w:webHidden/>
              </w:rPr>
            </w:r>
            <w:r w:rsidR="000C491F">
              <w:rPr>
                <w:noProof/>
                <w:webHidden/>
              </w:rPr>
              <w:fldChar w:fldCharType="separate"/>
            </w:r>
            <w:r w:rsidR="005B7FD1">
              <w:rPr>
                <w:noProof/>
                <w:webHidden/>
              </w:rPr>
              <w:t>2</w:t>
            </w:r>
            <w:r w:rsidR="000C491F">
              <w:rPr>
                <w:noProof/>
                <w:webHidden/>
              </w:rPr>
              <w:fldChar w:fldCharType="end"/>
            </w:r>
          </w:hyperlink>
        </w:p>
        <w:p w14:paraId="601AB901" w14:textId="29BAF593" w:rsidR="000C491F" w:rsidRDefault="00A93570">
          <w:pPr>
            <w:pStyle w:val="TOC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1515777" w:history="1">
            <w:r w:rsidR="000C491F" w:rsidRPr="00102009">
              <w:rPr>
                <w:rStyle w:val="Hyperlink"/>
                <w:noProof/>
              </w:rPr>
              <w:t>4.</w:t>
            </w:r>
            <w:r w:rsidR="000C491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C491F" w:rsidRPr="00102009">
              <w:rPr>
                <w:rStyle w:val="Hyperlink"/>
                <w:noProof/>
              </w:rPr>
              <w:t>PHYSICAL DESIGN</w:t>
            </w:r>
            <w:r w:rsidR="000C491F">
              <w:rPr>
                <w:noProof/>
                <w:webHidden/>
              </w:rPr>
              <w:tab/>
            </w:r>
            <w:r w:rsidR="000C491F">
              <w:rPr>
                <w:noProof/>
                <w:webHidden/>
              </w:rPr>
              <w:fldChar w:fldCharType="begin"/>
            </w:r>
            <w:r w:rsidR="000C491F">
              <w:rPr>
                <w:noProof/>
                <w:webHidden/>
              </w:rPr>
              <w:instrText xml:space="preserve"> PAGEREF _Toc81515777 \h </w:instrText>
            </w:r>
            <w:r w:rsidR="000C491F">
              <w:rPr>
                <w:noProof/>
                <w:webHidden/>
              </w:rPr>
            </w:r>
            <w:r w:rsidR="000C491F">
              <w:rPr>
                <w:noProof/>
                <w:webHidden/>
              </w:rPr>
              <w:fldChar w:fldCharType="separate"/>
            </w:r>
            <w:r w:rsidR="005B7FD1">
              <w:rPr>
                <w:noProof/>
                <w:webHidden/>
              </w:rPr>
              <w:t>3</w:t>
            </w:r>
            <w:r w:rsidR="000C491F">
              <w:rPr>
                <w:noProof/>
                <w:webHidden/>
              </w:rPr>
              <w:fldChar w:fldCharType="end"/>
            </w:r>
          </w:hyperlink>
        </w:p>
        <w:p w14:paraId="7C3841A3" w14:textId="37AB4F07" w:rsidR="000C491F" w:rsidRDefault="00A9357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1515778" w:history="1">
            <w:r w:rsidR="000C491F" w:rsidRPr="00102009">
              <w:rPr>
                <w:rStyle w:val="Hyperlink"/>
                <w:noProof/>
              </w:rPr>
              <w:t>4.1</w:t>
            </w:r>
            <w:r w:rsidR="000C491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C491F" w:rsidRPr="00102009">
              <w:rPr>
                <w:rStyle w:val="Hyperlink"/>
                <w:noProof/>
              </w:rPr>
              <w:t>Users</w:t>
            </w:r>
            <w:r w:rsidR="000C491F">
              <w:rPr>
                <w:noProof/>
                <w:webHidden/>
              </w:rPr>
              <w:tab/>
            </w:r>
            <w:r w:rsidR="000C491F">
              <w:rPr>
                <w:noProof/>
                <w:webHidden/>
              </w:rPr>
              <w:fldChar w:fldCharType="begin"/>
            </w:r>
            <w:r w:rsidR="000C491F">
              <w:rPr>
                <w:noProof/>
                <w:webHidden/>
              </w:rPr>
              <w:instrText xml:space="preserve"> PAGEREF _Toc81515778 \h </w:instrText>
            </w:r>
            <w:r w:rsidR="000C491F">
              <w:rPr>
                <w:noProof/>
                <w:webHidden/>
              </w:rPr>
            </w:r>
            <w:r w:rsidR="000C491F">
              <w:rPr>
                <w:noProof/>
                <w:webHidden/>
              </w:rPr>
              <w:fldChar w:fldCharType="separate"/>
            </w:r>
            <w:r w:rsidR="005B7FD1">
              <w:rPr>
                <w:noProof/>
                <w:webHidden/>
              </w:rPr>
              <w:t>3</w:t>
            </w:r>
            <w:r w:rsidR="000C491F">
              <w:rPr>
                <w:noProof/>
                <w:webHidden/>
              </w:rPr>
              <w:fldChar w:fldCharType="end"/>
            </w:r>
          </w:hyperlink>
        </w:p>
        <w:p w14:paraId="153B0819" w14:textId="1CE6EFE2" w:rsidR="000C491F" w:rsidRDefault="00A9357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1515779" w:history="1">
            <w:r w:rsidR="000C491F" w:rsidRPr="00102009">
              <w:rPr>
                <w:rStyle w:val="Hyperlink"/>
                <w:noProof/>
              </w:rPr>
              <w:t>4.2</w:t>
            </w:r>
            <w:r w:rsidR="000C491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C491F" w:rsidRPr="00102009">
              <w:rPr>
                <w:rStyle w:val="Hyperlink"/>
                <w:noProof/>
              </w:rPr>
              <w:t>Indexing Strategy</w:t>
            </w:r>
            <w:r w:rsidR="000C491F">
              <w:rPr>
                <w:noProof/>
                <w:webHidden/>
              </w:rPr>
              <w:tab/>
            </w:r>
            <w:r w:rsidR="000C491F">
              <w:rPr>
                <w:noProof/>
                <w:webHidden/>
              </w:rPr>
              <w:fldChar w:fldCharType="begin"/>
            </w:r>
            <w:r w:rsidR="000C491F">
              <w:rPr>
                <w:noProof/>
                <w:webHidden/>
              </w:rPr>
              <w:instrText xml:space="preserve"> PAGEREF _Toc81515779 \h </w:instrText>
            </w:r>
            <w:r w:rsidR="000C491F">
              <w:rPr>
                <w:noProof/>
                <w:webHidden/>
              </w:rPr>
            </w:r>
            <w:r w:rsidR="000C491F">
              <w:rPr>
                <w:noProof/>
                <w:webHidden/>
              </w:rPr>
              <w:fldChar w:fldCharType="separate"/>
            </w:r>
            <w:r w:rsidR="005B7FD1">
              <w:rPr>
                <w:noProof/>
                <w:webHidden/>
              </w:rPr>
              <w:t>4</w:t>
            </w:r>
            <w:r w:rsidR="000C491F">
              <w:rPr>
                <w:noProof/>
                <w:webHidden/>
              </w:rPr>
              <w:fldChar w:fldCharType="end"/>
            </w:r>
          </w:hyperlink>
        </w:p>
        <w:p w14:paraId="066B3FFE" w14:textId="14B2608E" w:rsidR="001369B8" w:rsidRDefault="007D057A">
          <w:pPr>
            <w:jc w:val="both"/>
          </w:pPr>
          <w:r>
            <w:fldChar w:fldCharType="end"/>
          </w:r>
        </w:p>
      </w:sdtContent>
    </w:sdt>
    <w:p w14:paraId="5B82B97B" w14:textId="77777777" w:rsidR="001369B8" w:rsidRDefault="007D057A">
      <w:pPr>
        <w:jc w:val="both"/>
        <w:rPr>
          <w:sz w:val="24"/>
          <w:szCs w:val="24"/>
        </w:rPr>
      </w:pPr>
      <w:r>
        <w:br w:type="page"/>
      </w:r>
    </w:p>
    <w:p w14:paraId="41128517" w14:textId="6050DA64" w:rsidR="001369B8" w:rsidRDefault="00242769">
      <w:pPr>
        <w:pStyle w:val="Heading1"/>
        <w:numPr>
          <w:ilvl w:val="0"/>
          <w:numId w:val="1"/>
        </w:numPr>
        <w:jc w:val="both"/>
      </w:pPr>
      <w:bookmarkStart w:id="0" w:name="_Toc81515774"/>
      <w:r>
        <w:lastRenderedPageBreak/>
        <w:t>MISTAKES IN THE GIVEN DATABASE</w:t>
      </w:r>
      <w:bookmarkEnd w:id="0"/>
    </w:p>
    <w:p w14:paraId="7E88A249" w14:textId="462809F7" w:rsidR="001369B8" w:rsidRDefault="00242769">
      <w:pPr>
        <w:jc w:val="both"/>
      </w:pPr>
      <w:r>
        <w:t>The following mistakes were made in the example database:</w:t>
      </w:r>
    </w:p>
    <w:p w14:paraId="09131336" w14:textId="02517B15" w:rsidR="00242769" w:rsidRDefault="0085722F" w:rsidP="00242769">
      <w:pPr>
        <w:pStyle w:val="ListParagraph"/>
        <w:numPr>
          <w:ilvl w:val="0"/>
          <w:numId w:val="2"/>
        </w:numPr>
        <w:jc w:val="both"/>
      </w:pPr>
      <w:r>
        <w:t>The database is not in 3</w:t>
      </w:r>
      <w:r w:rsidRPr="0085722F">
        <w:rPr>
          <w:vertAlign w:val="superscript"/>
        </w:rPr>
        <w:t>rd</w:t>
      </w:r>
      <w:r>
        <w:t xml:space="preserve"> normal form;</w:t>
      </w:r>
    </w:p>
    <w:p w14:paraId="0AEB7946" w14:textId="230826E7" w:rsidR="0085722F" w:rsidRDefault="0085722F" w:rsidP="00242769">
      <w:pPr>
        <w:pStyle w:val="ListParagraph"/>
        <w:numPr>
          <w:ilvl w:val="0"/>
          <w:numId w:val="2"/>
        </w:numPr>
        <w:jc w:val="both"/>
      </w:pPr>
      <w:r>
        <w:t>Data anomalities will occur when updating:</w:t>
      </w:r>
    </w:p>
    <w:p w14:paraId="0AC93580" w14:textId="539E6DB0" w:rsidR="0085722F" w:rsidRDefault="0085722F" w:rsidP="0085722F">
      <w:pPr>
        <w:pStyle w:val="ListParagraph"/>
        <w:numPr>
          <w:ilvl w:val="1"/>
          <w:numId w:val="2"/>
        </w:numPr>
        <w:jc w:val="both"/>
      </w:pPr>
      <w:r>
        <w:t>Artist</w:t>
      </w:r>
    </w:p>
    <w:p w14:paraId="7FE2DDB6" w14:textId="3B76C42D" w:rsidR="0085722F" w:rsidRDefault="0085722F" w:rsidP="0085722F">
      <w:pPr>
        <w:pStyle w:val="ListParagraph"/>
        <w:numPr>
          <w:ilvl w:val="1"/>
          <w:numId w:val="2"/>
        </w:numPr>
        <w:jc w:val="both"/>
      </w:pPr>
      <w:r>
        <w:t>Album</w:t>
      </w:r>
    </w:p>
    <w:p w14:paraId="5650C943" w14:textId="69B4DFDF" w:rsidR="0085722F" w:rsidRDefault="0085722F" w:rsidP="0085722F">
      <w:pPr>
        <w:pStyle w:val="ListParagraph"/>
        <w:numPr>
          <w:ilvl w:val="1"/>
          <w:numId w:val="2"/>
        </w:numPr>
        <w:jc w:val="both"/>
      </w:pPr>
      <w:r>
        <w:t>Year</w:t>
      </w:r>
    </w:p>
    <w:p w14:paraId="5AFD5350" w14:textId="378ABEDF" w:rsidR="0085722F" w:rsidRDefault="0085722F" w:rsidP="0085722F">
      <w:pPr>
        <w:pStyle w:val="ListParagraph"/>
        <w:numPr>
          <w:ilvl w:val="0"/>
          <w:numId w:val="2"/>
        </w:numPr>
        <w:jc w:val="both"/>
      </w:pPr>
      <w:r>
        <w:t xml:space="preserve">A genre can be one or more genre; </w:t>
      </w:r>
    </w:p>
    <w:p w14:paraId="060D0B8F" w14:textId="23245792" w:rsidR="0085722F" w:rsidRDefault="0085722F" w:rsidP="0085722F">
      <w:pPr>
        <w:pStyle w:val="ListParagraph"/>
        <w:numPr>
          <w:ilvl w:val="0"/>
          <w:numId w:val="2"/>
        </w:numPr>
        <w:jc w:val="both"/>
      </w:pPr>
      <w:r>
        <w:t>Genre is listed as POP and pop, you must always be consistent in naming conventions;</w:t>
      </w:r>
    </w:p>
    <w:p w14:paraId="1421F734" w14:textId="56DBCFDC" w:rsidR="001369B8" w:rsidRDefault="0085722F" w:rsidP="0085722F">
      <w:pPr>
        <w:pStyle w:val="ListParagraph"/>
        <w:numPr>
          <w:ilvl w:val="0"/>
          <w:numId w:val="2"/>
        </w:numPr>
        <w:jc w:val="both"/>
      </w:pPr>
      <w:r>
        <w:t>A problem could arise when there is a feature artist, i.e. Taylor Swift fear. Kendrick, there must be a clear distinction between the main artist and the featuring artist.</w:t>
      </w:r>
    </w:p>
    <w:p w14:paraId="4CF9104B" w14:textId="32ECB237" w:rsidR="00242769" w:rsidRDefault="00242769" w:rsidP="00242769">
      <w:pPr>
        <w:pStyle w:val="Heading1"/>
        <w:numPr>
          <w:ilvl w:val="0"/>
          <w:numId w:val="1"/>
        </w:numPr>
        <w:jc w:val="both"/>
      </w:pPr>
      <w:bookmarkStart w:id="1" w:name="_Toc81515775"/>
      <w:r>
        <w:t>CONCEPTUAL DESIGN</w:t>
      </w:r>
      <w:bookmarkEnd w:id="1"/>
    </w:p>
    <w:p w14:paraId="08371836" w14:textId="69BBB170" w:rsidR="00242769" w:rsidRDefault="00242769" w:rsidP="00242769">
      <w:pPr>
        <w:jc w:val="both"/>
      </w:pPr>
      <w:r>
        <w:t>The following conceptual design was created:</w:t>
      </w:r>
    </w:p>
    <w:p w14:paraId="0E7DCF9F" w14:textId="41C2D03E" w:rsidR="00242769" w:rsidRDefault="00242769" w:rsidP="00242769">
      <w:pPr>
        <w:jc w:val="both"/>
      </w:pPr>
      <w:r>
        <w:rPr>
          <w:noProof/>
        </w:rPr>
        <w:drawing>
          <wp:inline distT="0" distB="0" distL="0" distR="0" wp14:anchorId="44023284" wp14:editId="34DA9CEC">
            <wp:extent cx="5724525" cy="23241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043A2" w14:textId="7C2F71FE" w:rsidR="00242769" w:rsidRDefault="00242769" w:rsidP="00242769">
      <w:pPr>
        <w:jc w:val="both"/>
      </w:pPr>
    </w:p>
    <w:p w14:paraId="679EC44E" w14:textId="195B3D32" w:rsidR="00242769" w:rsidRDefault="00242769" w:rsidP="00242769">
      <w:pPr>
        <w:pStyle w:val="Heading1"/>
        <w:numPr>
          <w:ilvl w:val="0"/>
          <w:numId w:val="1"/>
        </w:numPr>
        <w:jc w:val="both"/>
      </w:pPr>
      <w:bookmarkStart w:id="2" w:name="_Toc81515776"/>
      <w:r>
        <w:t>LOGICAL DESIGN</w:t>
      </w:r>
      <w:bookmarkEnd w:id="2"/>
    </w:p>
    <w:p w14:paraId="50DDCA63" w14:textId="2E851D2A" w:rsidR="00242769" w:rsidRDefault="00242769" w:rsidP="00242769">
      <w:pPr>
        <w:jc w:val="both"/>
      </w:pPr>
      <w:r>
        <w:t xml:space="preserve">The </w:t>
      </w:r>
      <w:r w:rsidR="002368F1">
        <w:t>logical design SQL code</w:t>
      </w:r>
      <w:r>
        <w:t>: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8C119A" w14:paraId="3AEDD452" w14:textId="77777777" w:rsidTr="00845D37">
        <w:tc>
          <w:tcPr>
            <w:tcW w:w="9351" w:type="dxa"/>
          </w:tcPr>
          <w:p w14:paraId="768C71B6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REATE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ABLE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artist</w:t>
            </w:r>
          </w:p>
          <w:p w14:paraId="04F342EA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(</w:t>
            </w:r>
          </w:p>
          <w:p w14:paraId="035ABECA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artist_id  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O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ULL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4B55EC33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artist_name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CHAR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C119A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50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O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ULL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3A534FCC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RA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pk_artist_id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PRIMARY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KEY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artist_id)</w:t>
            </w:r>
          </w:p>
          <w:p w14:paraId="292914D6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);</w:t>
            </w:r>
          </w:p>
          <w:p w14:paraId="28111369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3222696E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REATE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ABLE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album</w:t>
            </w:r>
          </w:p>
          <w:p w14:paraId="6D3362F8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(</w:t>
            </w:r>
          </w:p>
          <w:p w14:paraId="6768C545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album_id   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O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ULL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3964C79A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artist_name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CHAR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C119A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50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O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ULL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6A4A291F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RA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pk_album_id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PRIMARY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KEY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album_id)</w:t>
            </w:r>
          </w:p>
          <w:p w14:paraId="3A1883B9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);</w:t>
            </w:r>
          </w:p>
          <w:p w14:paraId="5982148A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6E5AE525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REATE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ABLE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song</w:t>
            </w:r>
          </w:p>
          <w:p w14:paraId="3015B5AD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lastRenderedPageBreak/>
              <w:t>  (</w:t>
            </w:r>
          </w:p>
          <w:p w14:paraId="4BE783CA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song_id  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O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ULL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0BB7C356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song_name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CHAR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C119A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50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O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ULL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23CD83C0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song_no  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O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ULL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1E44177F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artist_id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O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ULL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35462633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RA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pk_song_id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PRIMARY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KEY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song_id),</w:t>
            </w:r>
          </w:p>
          <w:p w14:paraId="5F343BCE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RA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fk_artist_id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FOREIGN KEY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artist_id)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REFERENCES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artist (</w:t>
            </w:r>
          </w:p>
          <w:p w14:paraId="71E74066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artist_id)</w:t>
            </w:r>
          </w:p>
          <w:p w14:paraId="4F9E7ED7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);</w:t>
            </w:r>
          </w:p>
          <w:p w14:paraId="0E74ECA1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36A68CE5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REATE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ABLE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genre</w:t>
            </w:r>
          </w:p>
          <w:p w14:paraId="2E77EDB5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(</w:t>
            </w:r>
          </w:p>
          <w:p w14:paraId="49E6FB4A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genre_id      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O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ULL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3D432B1D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genre_category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CHAR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C119A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50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O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ULL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54D9BA38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RA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pk_genre_id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PRIMARY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KEY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genre_id)</w:t>
            </w:r>
          </w:p>
          <w:p w14:paraId="3FC9E982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);</w:t>
            </w:r>
          </w:p>
          <w:p w14:paraId="40100109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410483D2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REATE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ABLE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song_on_genre</w:t>
            </w:r>
          </w:p>
          <w:p w14:paraId="6541E90D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(</w:t>
            </w:r>
          </w:p>
          <w:p w14:paraId="2C9688CA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song_id 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O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ULL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260A8AE5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genre_id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O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ULL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7D7F410A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RA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pk_song_id_genre_id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PRIMARY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KEY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song_id, genre_id),</w:t>
            </w:r>
          </w:p>
          <w:p w14:paraId="15EF1246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RA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fk_song_id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FOREIGN KEY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song_id)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REFERENCES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song (song_id),</w:t>
            </w:r>
          </w:p>
          <w:p w14:paraId="0F9CC1CD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RA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fk_genre_id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FOREIGN KEY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genre_id)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REFERENCES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genre (genre_id)</w:t>
            </w:r>
          </w:p>
          <w:p w14:paraId="0BC39C0F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);</w:t>
            </w:r>
          </w:p>
          <w:p w14:paraId="6A46A2F8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32E6F4C9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REATE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ABLE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artist_on_album</w:t>
            </w:r>
          </w:p>
          <w:p w14:paraId="6149A40D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(</w:t>
            </w:r>
          </w:p>
          <w:p w14:paraId="6127692D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artist_id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O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ULL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3FFAD71D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album_id 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O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ULL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151B3F5E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RA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pk_artist_id_album_id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PRIMARY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KEY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artist_id, album_id),</w:t>
            </w:r>
          </w:p>
          <w:p w14:paraId="515AA5BB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RA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fk_artist_id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FOREIGN KEY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artist_id)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REFERENCES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artist (</w:t>
            </w:r>
          </w:p>
          <w:p w14:paraId="1D94D3B2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artist_id),</w:t>
            </w:r>
          </w:p>
          <w:p w14:paraId="718A288E" w14:textId="77777777" w:rsidR="008C119A" w:rsidRPr="008C119A" w:rsidRDefault="008C119A" w:rsidP="008C119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RAINT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fk_album_id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FOREIGN KEY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album_id) </w:t>
            </w:r>
            <w:r w:rsidRPr="008C119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REFERENCES</w:t>
            </w: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album (album_id)</w:t>
            </w:r>
          </w:p>
          <w:p w14:paraId="2572A9EE" w14:textId="2A7EFB35" w:rsidR="008C119A" w:rsidRPr="00845D37" w:rsidRDefault="008C119A" w:rsidP="00845D3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C119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);</w:t>
            </w:r>
          </w:p>
        </w:tc>
      </w:tr>
    </w:tbl>
    <w:p w14:paraId="0039FCBF" w14:textId="77777777" w:rsidR="00242769" w:rsidRDefault="00242769" w:rsidP="00242769">
      <w:pPr>
        <w:jc w:val="both"/>
      </w:pPr>
    </w:p>
    <w:p w14:paraId="34393ED5" w14:textId="132C435B" w:rsidR="00242769" w:rsidRDefault="00242769" w:rsidP="00242769">
      <w:pPr>
        <w:jc w:val="both"/>
      </w:pPr>
    </w:p>
    <w:p w14:paraId="130A8553" w14:textId="11A1865E" w:rsidR="00242769" w:rsidRDefault="00242769" w:rsidP="00242769">
      <w:pPr>
        <w:pStyle w:val="Heading1"/>
        <w:numPr>
          <w:ilvl w:val="0"/>
          <w:numId w:val="1"/>
        </w:numPr>
        <w:jc w:val="both"/>
      </w:pPr>
      <w:bookmarkStart w:id="3" w:name="_Toc81515777"/>
      <w:r>
        <w:t>PHYSICAL DESIGN</w:t>
      </w:r>
      <w:bookmarkEnd w:id="3"/>
    </w:p>
    <w:p w14:paraId="15A98E68" w14:textId="28E4F2C3" w:rsidR="00242769" w:rsidRDefault="00845D37" w:rsidP="00845D37">
      <w:pPr>
        <w:pStyle w:val="Heading2"/>
        <w:numPr>
          <w:ilvl w:val="1"/>
          <w:numId w:val="1"/>
        </w:numPr>
      </w:pPr>
      <w:bookmarkStart w:id="4" w:name="_Toc81515778"/>
      <w:r>
        <w:t>Users</w:t>
      </w:r>
      <w:bookmarkEnd w:id="4"/>
    </w:p>
    <w:p w14:paraId="09053C3F" w14:textId="612524B8" w:rsidR="00845D37" w:rsidRDefault="00845D37" w:rsidP="00845D37">
      <w:pPr>
        <w:pStyle w:val="ListParagraph"/>
        <w:numPr>
          <w:ilvl w:val="2"/>
          <w:numId w:val="1"/>
        </w:numPr>
      </w:pPr>
      <w:r w:rsidRPr="00845D37">
        <w:t>Database Administrator</w:t>
      </w:r>
    </w:p>
    <w:p w14:paraId="68FE94C3" w14:textId="543BA02A" w:rsidR="00845D37" w:rsidRPr="00845D37" w:rsidRDefault="00845D37" w:rsidP="00845D37">
      <w:pPr>
        <w:pStyle w:val="ListParagraph"/>
        <w:numPr>
          <w:ilvl w:val="2"/>
          <w:numId w:val="1"/>
        </w:numPr>
      </w:pPr>
      <w:r w:rsidRPr="00845D37">
        <w:t>Parametric End Users</w:t>
      </w:r>
    </w:p>
    <w:p w14:paraId="0E7C5AD4" w14:textId="195BD5C6" w:rsidR="00845D37" w:rsidRPr="00845D37" w:rsidRDefault="00845D37" w:rsidP="00845D37">
      <w:pPr>
        <w:pStyle w:val="ListParagraph"/>
        <w:numPr>
          <w:ilvl w:val="2"/>
          <w:numId w:val="1"/>
        </w:numPr>
      </w:pPr>
      <w:r w:rsidRPr="00845D37">
        <w:t>System Analyst </w:t>
      </w:r>
    </w:p>
    <w:p w14:paraId="7324C3ED" w14:textId="4DA48208" w:rsidR="00845D37" w:rsidRPr="00845D37" w:rsidRDefault="00845D37" w:rsidP="00845D37">
      <w:pPr>
        <w:pStyle w:val="ListParagraph"/>
        <w:numPr>
          <w:ilvl w:val="2"/>
          <w:numId w:val="1"/>
        </w:numPr>
      </w:pPr>
      <w:r w:rsidRPr="00845D37">
        <w:t>Database Designers</w:t>
      </w:r>
    </w:p>
    <w:p w14:paraId="55D5E264" w14:textId="5D2F7AC8" w:rsidR="00845D37" w:rsidRPr="00845D37" w:rsidRDefault="00845D37" w:rsidP="00845D37">
      <w:pPr>
        <w:pStyle w:val="ListParagraph"/>
        <w:numPr>
          <w:ilvl w:val="2"/>
          <w:numId w:val="1"/>
        </w:numPr>
      </w:pPr>
      <w:r w:rsidRPr="00845D37">
        <w:t>Sophisticated Users</w:t>
      </w:r>
    </w:p>
    <w:p w14:paraId="01862C24" w14:textId="15C00D50" w:rsidR="00845D37" w:rsidRDefault="00845D37" w:rsidP="00845D37">
      <w:pPr>
        <w:pStyle w:val="ListParagraph"/>
        <w:numPr>
          <w:ilvl w:val="2"/>
          <w:numId w:val="1"/>
        </w:numPr>
      </w:pPr>
      <w:r w:rsidRPr="00845D37">
        <w:t>Temporary Users</w:t>
      </w:r>
    </w:p>
    <w:p w14:paraId="3EF39634" w14:textId="16051904" w:rsidR="0085722F" w:rsidRDefault="0085722F" w:rsidP="0085722F">
      <w:pPr>
        <w:pStyle w:val="Heading2"/>
        <w:numPr>
          <w:ilvl w:val="1"/>
          <w:numId w:val="1"/>
        </w:numPr>
      </w:pPr>
      <w:bookmarkStart w:id="5" w:name="_Toc81515779"/>
      <w:r>
        <w:lastRenderedPageBreak/>
        <w:t>Indexing Strategy</w:t>
      </w:r>
      <w:bookmarkEnd w:id="5"/>
    </w:p>
    <w:p w14:paraId="304CA29B" w14:textId="72E0A7C6" w:rsidR="0085722F" w:rsidRPr="00845D37" w:rsidRDefault="0085722F" w:rsidP="0085722F">
      <w:pPr>
        <w:pStyle w:val="ListParagraph"/>
        <w:numPr>
          <w:ilvl w:val="2"/>
          <w:numId w:val="1"/>
        </w:numPr>
      </w:pPr>
      <w:r>
        <w:t>Table access: when searching for a genre/specific artist</w:t>
      </w:r>
    </w:p>
    <w:p w14:paraId="03CB790D" w14:textId="77777777" w:rsidR="0085722F" w:rsidRDefault="0085722F" w:rsidP="0085722F"/>
    <w:p w14:paraId="1B2CC0F3" w14:textId="69654108" w:rsidR="00845D37" w:rsidRDefault="00845D37" w:rsidP="00845D37"/>
    <w:sectPr w:rsidR="00845D37"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73EC5A" w14:textId="77777777" w:rsidR="00A93570" w:rsidRDefault="00A93570">
      <w:pPr>
        <w:spacing w:after="0" w:line="240" w:lineRule="auto"/>
      </w:pPr>
      <w:r>
        <w:separator/>
      </w:r>
    </w:p>
  </w:endnote>
  <w:endnote w:type="continuationSeparator" w:id="0">
    <w:p w14:paraId="1FF0B7E1" w14:textId="77777777" w:rsidR="00A93570" w:rsidRDefault="00A935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4155E7" w14:textId="77777777" w:rsidR="001369B8" w:rsidRDefault="007D057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5E4F75">
      <w:rPr>
        <w:noProof/>
        <w:color w:val="000000"/>
      </w:rPr>
      <w:t>1</w:t>
    </w:r>
    <w:r>
      <w:rPr>
        <w:color w:val="000000"/>
      </w:rPr>
      <w:fldChar w:fldCharType="end"/>
    </w:r>
  </w:p>
  <w:p w14:paraId="02894953" w14:textId="77777777" w:rsidR="001369B8" w:rsidRDefault="001369B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70FD5E" w14:textId="77777777" w:rsidR="001369B8" w:rsidRDefault="007D057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5E4F75">
      <w:rPr>
        <w:noProof/>
        <w:color w:val="000000"/>
      </w:rPr>
      <w:t>0</w:t>
    </w:r>
    <w:r>
      <w:rPr>
        <w:color w:val="000000"/>
      </w:rPr>
      <w:fldChar w:fldCharType="end"/>
    </w:r>
  </w:p>
  <w:p w14:paraId="25B4CCB3" w14:textId="77777777" w:rsidR="001369B8" w:rsidRDefault="001369B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F12F16" w14:textId="77777777" w:rsidR="00A93570" w:rsidRDefault="00A93570">
      <w:pPr>
        <w:spacing w:after="0" w:line="240" w:lineRule="auto"/>
      </w:pPr>
      <w:r>
        <w:separator/>
      </w:r>
    </w:p>
  </w:footnote>
  <w:footnote w:type="continuationSeparator" w:id="0">
    <w:p w14:paraId="292E62D1" w14:textId="77777777" w:rsidR="00A93570" w:rsidRDefault="00A935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4741B9" w14:textId="77777777" w:rsidR="001369B8" w:rsidRDefault="001369B8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B602A"/>
    <w:multiLevelType w:val="multilevel"/>
    <w:tmpl w:val="F66EA1E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BD46CEA"/>
    <w:multiLevelType w:val="hybridMultilevel"/>
    <w:tmpl w:val="5190709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tjA0t7AwNDSwMDJS0lEKTi0uzszPAykwqgUAgoAioCwAAAA="/>
  </w:docVars>
  <w:rsids>
    <w:rsidRoot w:val="001369B8"/>
    <w:rsid w:val="000C491F"/>
    <w:rsid w:val="001369B8"/>
    <w:rsid w:val="002368F1"/>
    <w:rsid w:val="00242769"/>
    <w:rsid w:val="00407E0A"/>
    <w:rsid w:val="005B7FD1"/>
    <w:rsid w:val="005E4F75"/>
    <w:rsid w:val="007D057A"/>
    <w:rsid w:val="007D370C"/>
    <w:rsid w:val="007E3DF0"/>
    <w:rsid w:val="00845D37"/>
    <w:rsid w:val="0085722F"/>
    <w:rsid w:val="008B77CA"/>
    <w:rsid w:val="008C119A"/>
    <w:rsid w:val="00A93570"/>
    <w:rsid w:val="00C7485A"/>
    <w:rsid w:val="00C7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5B8160E"/>
  <w15:docId w15:val="{C9CCDC88-7EB2-46AE-8A22-38CCA969A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lang w:val="en-ZA" w:eastAsia="en-ZA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69"/>
  </w:style>
  <w:style w:type="paragraph" w:styleId="Heading1">
    <w:name w:val="heading 1"/>
    <w:basedOn w:val="Normal"/>
    <w:next w:val="Normal"/>
    <w:link w:val="Heading1Char"/>
    <w:uiPriority w:val="9"/>
    <w:qFormat/>
    <w:rsid w:val="00C7092B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092B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092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09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092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092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092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092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092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7092B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092B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937AA"/>
  </w:style>
  <w:style w:type="paragraph" w:styleId="NoSpacing">
    <w:name w:val="No Spacing"/>
    <w:link w:val="NoSpacingChar"/>
    <w:uiPriority w:val="1"/>
    <w:qFormat/>
    <w:rsid w:val="00C7092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D26F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61F1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709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7092B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7092B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7092B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092B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092B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092B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092B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092B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7092B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line="240" w:lineRule="auto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7092B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7092B"/>
    <w:rPr>
      <w:b/>
      <w:bCs/>
    </w:rPr>
  </w:style>
  <w:style w:type="character" w:styleId="Emphasis">
    <w:name w:val="Emphasis"/>
    <w:basedOn w:val="DefaultParagraphFont"/>
    <w:uiPriority w:val="20"/>
    <w:qFormat/>
    <w:rsid w:val="00C7092B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C7092B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092B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092B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092B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7092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7092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7092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7092B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7092B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C7092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41671"/>
    <w:pPr>
      <w:tabs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52D1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52D1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372B7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93C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3C31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93C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3C31"/>
    <w:rPr>
      <w:rFonts w:ascii="Arial" w:hAnsi="Arial" w:cs="Arial"/>
    </w:rPr>
  </w:style>
  <w:style w:type="paragraph" w:customStyle="1" w:styleId="Kolteks">
    <w:name w:val="Kolteks"/>
    <w:basedOn w:val="Normal"/>
    <w:uiPriority w:val="99"/>
    <w:rsid w:val="0060444B"/>
    <w:pPr>
      <w:tabs>
        <w:tab w:val="num" w:pos="720"/>
        <w:tab w:val="num" w:pos="1701"/>
      </w:tabs>
      <w:spacing w:after="60" w:line="240" w:lineRule="auto"/>
      <w:ind w:left="1701" w:hanging="567"/>
      <w:jc w:val="both"/>
    </w:pPr>
    <w:rPr>
      <w:rFonts w:eastAsia="Times New Roman" w:cs="Times New Roman"/>
      <w:noProof/>
      <w:szCs w:val="24"/>
      <w:lang w:val="en-GB"/>
    </w:rPr>
  </w:style>
  <w:style w:type="paragraph" w:customStyle="1" w:styleId="Tabelkol">
    <w:name w:val="Tabelkol"/>
    <w:basedOn w:val="Kolteks"/>
    <w:uiPriority w:val="99"/>
    <w:rsid w:val="0060444B"/>
    <w:pPr>
      <w:tabs>
        <w:tab w:val="clear" w:pos="1701"/>
        <w:tab w:val="num" w:pos="360"/>
        <w:tab w:val="left" w:pos="567"/>
      </w:tabs>
      <w:ind w:left="360" w:hanging="360"/>
    </w:pPr>
  </w:style>
  <w:style w:type="character" w:styleId="CommentReference">
    <w:name w:val="annotation reference"/>
    <w:basedOn w:val="DefaultParagraphFont"/>
    <w:uiPriority w:val="99"/>
    <w:semiHidden/>
    <w:unhideWhenUsed/>
    <w:rsid w:val="00E802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027E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027E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02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027E"/>
    <w:rPr>
      <w:rFonts w:ascii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0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027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E52C4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F70CD1"/>
    <w:pPr>
      <w:spacing w:after="100"/>
      <w:ind w:left="440"/>
    </w:p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TOC4">
    <w:name w:val="toc 4"/>
    <w:basedOn w:val="Normal"/>
    <w:next w:val="Normal"/>
    <w:autoRedefine/>
    <w:uiPriority w:val="39"/>
    <w:unhideWhenUsed/>
    <w:rsid w:val="00574885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unhideWhenUsed/>
    <w:rsid w:val="007C3B0E"/>
    <w:pPr>
      <w:spacing w:after="100"/>
      <w:ind w:left="880"/>
    </w:p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TOC6">
    <w:name w:val="toc 6"/>
    <w:basedOn w:val="Normal"/>
    <w:next w:val="Normal"/>
    <w:autoRedefine/>
    <w:uiPriority w:val="39"/>
    <w:unhideWhenUsed/>
    <w:rsid w:val="005B0F08"/>
    <w:pPr>
      <w:spacing w:after="100" w:line="259" w:lineRule="auto"/>
      <w:ind w:left="1100"/>
    </w:pPr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5B0F08"/>
    <w:pPr>
      <w:spacing w:after="100" w:line="259" w:lineRule="auto"/>
      <w:ind w:left="1320"/>
    </w:pPr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5B0F08"/>
    <w:pPr>
      <w:spacing w:after="100" w:line="259" w:lineRule="auto"/>
      <w:ind w:left="1540"/>
    </w:pPr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5B0F08"/>
    <w:pPr>
      <w:spacing w:after="100" w:line="259" w:lineRule="auto"/>
      <w:ind w:left="1760"/>
    </w:pPr>
    <w:rPr>
      <w:sz w:val="22"/>
      <w:szCs w:val="22"/>
    </w:r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403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8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92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4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3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6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2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5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8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1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5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bfcmJNJW99J3Y7VdH62J8JYJtgQ==">AMUW2mXgIwZAy+PfLTV+ELkQhLm82l9xC2zZ2H5uxpV6Syhtv/I5DDDffoaYupQ+4jGxvDFPIqbKMmvSmrD+BeYJJ2/mIvs7m4pqRaD9Gdkd9mpElCzf8VGmKNChAmCpskzgU7oFdOoG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9</TotalTime>
  <Pages>5</Pages>
  <Words>412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i Van Rensburg</dc:creator>
  <cp:lastModifiedBy>BERNIE NEL</cp:lastModifiedBy>
  <cp:revision>10</cp:revision>
  <cp:lastPrinted>2021-09-02T21:01:00Z</cp:lastPrinted>
  <dcterms:created xsi:type="dcterms:W3CDTF">2021-05-26T16:15:00Z</dcterms:created>
  <dcterms:modified xsi:type="dcterms:W3CDTF">2021-09-02T21:02:00Z</dcterms:modified>
</cp:coreProperties>
</file>